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7D29" w:rsidRPr="004E4E49" w:rsidRDefault="00B94BBA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E4E49">
        <w:rPr>
          <w:rFonts w:ascii="Times New Roman" w:eastAsia="標楷體" w:hAnsi="Times New Roman" w:cs="Times New Roman"/>
          <w:b/>
          <w:sz w:val="32"/>
          <w:szCs w:val="32"/>
        </w:rPr>
        <w:t>中華民國免疫學會</w:t>
      </w:r>
      <w:r w:rsidRPr="004E4E49">
        <w:rPr>
          <w:rFonts w:ascii="Times New Roman" w:eastAsia="標楷體" w:hAnsi="Times New Roman" w:cs="Times New Roman"/>
          <w:b/>
          <w:sz w:val="32"/>
          <w:szCs w:val="32"/>
        </w:rPr>
        <w:t>2023</w:t>
      </w:r>
      <w:r w:rsidRPr="004E4E49">
        <w:rPr>
          <w:rFonts w:ascii="Times New Roman" w:eastAsia="標楷體" w:hAnsi="Times New Roman" w:cs="Times New Roman"/>
          <w:b/>
          <w:sz w:val="32"/>
          <w:szCs w:val="32"/>
        </w:rPr>
        <w:t>年年會議程</w:t>
      </w:r>
    </w:p>
    <w:p w:rsidR="00267D29" w:rsidRPr="004E4E49" w:rsidRDefault="00B94BBA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E4E49">
        <w:rPr>
          <w:rFonts w:ascii="Times New Roman" w:eastAsia="標楷體" w:hAnsi="Times New Roman" w:cs="Times New Roman"/>
          <w:b/>
          <w:sz w:val="32"/>
          <w:szCs w:val="32"/>
        </w:rPr>
        <w:t>October 21 (Saturday), 2023</w:t>
      </w:r>
    </w:p>
    <w:tbl>
      <w:tblPr>
        <w:tblStyle w:val="a5"/>
        <w:tblW w:w="9781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6"/>
        <w:gridCol w:w="2727"/>
        <w:gridCol w:w="2835"/>
        <w:gridCol w:w="1276"/>
        <w:gridCol w:w="1417"/>
      </w:tblGrid>
      <w:tr w:rsidR="00267D29" w:rsidRPr="004E4E49">
        <w:trPr>
          <w:trHeight w:val="340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Time</w:t>
            </w:r>
          </w:p>
        </w:tc>
        <w:tc>
          <w:tcPr>
            <w:tcW w:w="6838" w:type="dxa"/>
            <w:gridSpan w:val="3"/>
            <w:shd w:val="clear" w:color="auto" w:fill="CCECFF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rogram</w:t>
            </w:r>
          </w:p>
        </w:tc>
        <w:tc>
          <w:tcPr>
            <w:tcW w:w="1417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Venue</w:t>
            </w:r>
          </w:p>
        </w:tc>
      </w:tr>
      <w:tr w:rsidR="00267D29" w:rsidRPr="004E4E49">
        <w:trPr>
          <w:trHeight w:val="340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2:30-13:20</w:t>
            </w:r>
          </w:p>
        </w:tc>
        <w:tc>
          <w:tcPr>
            <w:tcW w:w="6838" w:type="dxa"/>
            <w:gridSpan w:val="3"/>
            <w:shd w:val="clear" w:color="auto" w:fill="FFFF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egistration</w:t>
            </w:r>
          </w:p>
        </w:tc>
        <w:tc>
          <w:tcPr>
            <w:tcW w:w="1417" w:type="dxa"/>
            <w:shd w:val="clear" w:color="auto" w:fill="FFFFFF"/>
          </w:tcPr>
          <w:p w:rsidR="00267D29" w:rsidRPr="004E4E49" w:rsidRDefault="00267D29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267D29" w:rsidRPr="004E4E49">
        <w:trPr>
          <w:trHeight w:val="421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3:20-13:30</w:t>
            </w:r>
          </w:p>
        </w:tc>
        <w:tc>
          <w:tcPr>
            <w:tcW w:w="6838" w:type="dxa"/>
            <w:gridSpan w:val="3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Opening Remarks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</w:rPr>
              <w:t>司徒惠康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理事長</w:t>
            </w:r>
            <w:r w:rsidRPr="004E4E49">
              <w:rPr>
                <w:rFonts w:ascii="Times New Roman" w:eastAsia="標楷體" w:hAnsi="Times New Roman" w:cs="Times New Roman"/>
              </w:rPr>
              <w:t>/</w:t>
            </w:r>
            <w:r w:rsidRPr="004E4E49">
              <w:rPr>
                <w:rFonts w:ascii="Times New Roman" w:eastAsia="標楷體" w:hAnsi="Times New Roman" w:cs="Times New Roman"/>
              </w:rPr>
              <w:t>陳得源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會長</w:t>
            </w:r>
          </w:p>
        </w:tc>
        <w:tc>
          <w:tcPr>
            <w:tcW w:w="1417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國際會議廳</w:t>
            </w:r>
          </w:p>
        </w:tc>
      </w:tr>
      <w:tr w:rsidR="00267D29" w:rsidRPr="004E4E49">
        <w:trPr>
          <w:trHeight w:val="1033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3:30-14:10</w:t>
            </w:r>
          </w:p>
        </w:tc>
        <w:tc>
          <w:tcPr>
            <w:tcW w:w="6838" w:type="dxa"/>
            <w:gridSpan w:val="3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lenary Lecture (1)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Post-translational modifications of PD-1 in guiding immunotherapy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Speaker: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王憶卿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成大藥理所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Moderator: </w:t>
            </w:r>
            <w:r w:rsidRPr="004E4E49">
              <w:rPr>
                <w:rFonts w:ascii="Times New Roman" w:eastAsia="標楷體" w:hAnsi="Times New Roman" w:cs="Times New Roman"/>
              </w:rPr>
              <w:t>司徒惠康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理事長</w:t>
            </w:r>
          </w:p>
        </w:tc>
        <w:tc>
          <w:tcPr>
            <w:tcW w:w="1417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國際會議廳</w:t>
            </w:r>
          </w:p>
        </w:tc>
      </w:tr>
      <w:tr w:rsidR="00267D29" w:rsidRPr="004E4E49">
        <w:trPr>
          <w:trHeight w:val="1543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4:10-14:40</w:t>
            </w:r>
          </w:p>
        </w:tc>
        <w:tc>
          <w:tcPr>
            <w:tcW w:w="6838" w:type="dxa"/>
            <w:gridSpan w:val="3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Keynote Lecture (1)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The impact of post-translational modifications on vaccine design and colitis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Speaker: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林國儀</w:t>
            </w:r>
            <w:r w:rsidRPr="004E4E49">
              <w:rPr>
                <w:rFonts w:ascii="Times New Roman" w:eastAsia="標楷體" w:hAnsi="Times New Roman" w:cs="Times New Roman"/>
              </w:rPr>
              <w:t xml:space="preserve">  (</w:t>
            </w:r>
            <w:r w:rsidRPr="004E4E49">
              <w:rPr>
                <w:rFonts w:ascii="Times New Roman" w:eastAsia="標楷體" w:hAnsi="Times New Roman" w:cs="Times New Roman"/>
              </w:rPr>
              <w:t>中研院基因體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Moderator: </w:t>
            </w:r>
            <w:r w:rsidRPr="004E4E49">
              <w:rPr>
                <w:rFonts w:ascii="Times New Roman" w:eastAsia="標楷體" w:hAnsi="Times New Roman" w:cs="Times New Roman"/>
              </w:rPr>
              <w:t>陳得源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中醫大內科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1417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國際會議廳</w:t>
            </w:r>
          </w:p>
        </w:tc>
      </w:tr>
      <w:tr w:rsidR="00267D29" w:rsidRPr="004E4E49">
        <w:trPr>
          <w:trHeight w:val="1267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4:40-15:10</w:t>
            </w:r>
          </w:p>
        </w:tc>
        <w:tc>
          <w:tcPr>
            <w:tcW w:w="6838" w:type="dxa"/>
            <w:gridSpan w:val="3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Keynote Lecture (2)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Translating Neutrophil in Asthma Precision Medicine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Speaker: 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李永凌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中研院生醫所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)</w:t>
            </w:r>
          </w:p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Moderator: 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陳得源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中醫大內科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)</w:t>
            </w:r>
          </w:p>
        </w:tc>
        <w:tc>
          <w:tcPr>
            <w:tcW w:w="1417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國際會議廳</w:t>
            </w:r>
          </w:p>
        </w:tc>
      </w:tr>
      <w:tr w:rsidR="00267D29" w:rsidRPr="004E4E49">
        <w:trPr>
          <w:trHeight w:val="340"/>
        </w:trPr>
        <w:tc>
          <w:tcPr>
            <w:tcW w:w="1526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5:10-15:30</w:t>
            </w:r>
          </w:p>
        </w:tc>
        <w:tc>
          <w:tcPr>
            <w:tcW w:w="6838" w:type="dxa"/>
            <w:gridSpan w:val="3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Break</w:t>
            </w:r>
          </w:p>
        </w:tc>
        <w:tc>
          <w:tcPr>
            <w:tcW w:w="1417" w:type="dxa"/>
          </w:tcPr>
          <w:p w:rsidR="00267D29" w:rsidRPr="004E4E49" w:rsidRDefault="00267D29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B94BBA" w:rsidRPr="004E4E49">
        <w:trPr>
          <w:trHeight w:val="340"/>
        </w:trPr>
        <w:tc>
          <w:tcPr>
            <w:tcW w:w="1526" w:type="dxa"/>
            <w:vMerge w:val="restart"/>
            <w:shd w:val="clear" w:color="auto" w:fill="CCECFF"/>
          </w:tcPr>
          <w:p w:rsidR="00B94BBA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B94BBA" w:rsidRPr="004E4E49" w:rsidRDefault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5:30-17:10</w:t>
            </w:r>
          </w:p>
          <w:p w:rsidR="00B94BBA" w:rsidRPr="004E4E49" w:rsidRDefault="00B94B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B94BBA" w:rsidRPr="004E4E49" w:rsidRDefault="00B94B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8255" w:type="dxa"/>
            <w:gridSpan w:val="4"/>
            <w:vAlign w:val="center"/>
          </w:tcPr>
          <w:p w:rsidR="00B94BBA" w:rsidRPr="004E4E49" w:rsidRDefault="00B94BBA" w:rsidP="00773003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arallel symposium (1)</w:t>
            </w:r>
          </w:p>
        </w:tc>
      </w:tr>
      <w:tr w:rsidR="00B94BBA" w:rsidRPr="004E4E49" w:rsidTr="004E4E49">
        <w:trPr>
          <w:trHeight w:val="340"/>
        </w:trPr>
        <w:tc>
          <w:tcPr>
            <w:tcW w:w="1526" w:type="dxa"/>
            <w:vMerge/>
            <w:shd w:val="clear" w:color="auto" w:fill="CCECFF"/>
          </w:tcPr>
          <w:p w:rsidR="00B94BBA" w:rsidRPr="004E4E49" w:rsidRDefault="00B94BBA" w:rsidP="007529DE">
            <w:pPr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727" w:type="dxa"/>
            <w:shd w:val="clear" w:color="auto" w:fill="D9D9D9"/>
          </w:tcPr>
          <w:p w:rsidR="00B94BBA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1</w:t>
            </w:r>
          </w:p>
        </w:tc>
        <w:tc>
          <w:tcPr>
            <w:tcW w:w="2835" w:type="dxa"/>
            <w:shd w:val="clear" w:color="auto" w:fill="D9D9D9"/>
          </w:tcPr>
          <w:p w:rsidR="00B94BBA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2</w:t>
            </w:r>
          </w:p>
        </w:tc>
        <w:tc>
          <w:tcPr>
            <w:tcW w:w="2693" w:type="dxa"/>
            <w:gridSpan w:val="2"/>
            <w:shd w:val="clear" w:color="auto" w:fill="D9D9D9"/>
          </w:tcPr>
          <w:p w:rsidR="00B94BBA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國際會議廳</w:t>
            </w:r>
          </w:p>
        </w:tc>
      </w:tr>
      <w:tr w:rsidR="00B94BBA" w:rsidRPr="004E4E49" w:rsidTr="00317CCA">
        <w:trPr>
          <w:trHeight w:val="361"/>
        </w:trPr>
        <w:tc>
          <w:tcPr>
            <w:tcW w:w="1526" w:type="dxa"/>
            <w:vMerge/>
            <w:shd w:val="clear" w:color="auto" w:fill="CCECFF"/>
          </w:tcPr>
          <w:p w:rsidR="00B94BBA" w:rsidRPr="004E4E49" w:rsidRDefault="00B94BBA" w:rsidP="007529DE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727" w:type="dxa"/>
            <w:shd w:val="clear" w:color="auto" w:fill="auto"/>
          </w:tcPr>
          <w:p w:rsidR="00B94BBA" w:rsidRPr="004E4E49" w:rsidRDefault="00B94BBA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Internal Medicine</w:t>
            </w:r>
          </w:p>
        </w:tc>
        <w:tc>
          <w:tcPr>
            <w:tcW w:w="2835" w:type="dxa"/>
            <w:shd w:val="clear" w:color="auto" w:fill="auto"/>
          </w:tcPr>
          <w:p w:rsidR="00B94BBA" w:rsidRPr="004E4E49" w:rsidRDefault="00B94BBA" w:rsidP="00317CCA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Pediatric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B94BBA" w:rsidRPr="004E4E49" w:rsidRDefault="00B94BBA" w:rsidP="00317CCA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Basic Immunology</w:t>
            </w:r>
          </w:p>
        </w:tc>
      </w:tr>
      <w:tr w:rsidR="001E25BA" w:rsidRPr="004E4E49" w:rsidTr="00BA4F73">
        <w:trPr>
          <w:trHeight w:val="2076"/>
        </w:trPr>
        <w:tc>
          <w:tcPr>
            <w:tcW w:w="1526" w:type="dxa"/>
            <w:vMerge/>
            <w:tcBorders>
              <w:bottom w:val="single" w:sz="4" w:space="0" w:color="000000"/>
            </w:tcBorders>
            <w:shd w:val="clear" w:color="auto" w:fill="CCECFF"/>
          </w:tcPr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727" w:type="dxa"/>
            <w:tcBorders>
              <w:bottom w:val="single" w:sz="4" w:space="0" w:color="000000"/>
            </w:tcBorders>
            <w:shd w:val="clear" w:color="auto" w:fill="auto"/>
          </w:tcPr>
          <w:p w:rsidR="001E25BA" w:rsidRPr="004E4E49" w:rsidRDefault="001E25BA" w:rsidP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5:30-16:10</w:t>
            </w:r>
          </w:p>
          <w:p w:rsidR="001E25BA" w:rsidRPr="004E4E49" w:rsidRDefault="001E25BA" w:rsidP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 xml:space="preserve"> (Sponsored by</w:t>
            </w:r>
            <w:r w:rsidRPr="004E4E49">
              <w:rPr>
                <w:rFonts w:ascii="Times New Roman" w:eastAsia="標楷體" w:hAnsi="Times New Roman" w:cs="Times New Roman"/>
              </w:rPr>
              <w:t>百靈佳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</w:rPr>
            </w:pP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Target fibrosis in RA-ILD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</w:rPr>
              <w:t>許鐘元</w:t>
            </w:r>
            <w:r w:rsidR="006903E5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高雄長庚</w:t>
            </w:r>
            <w:r w:rsidRPr="004E4E49">
              <w:rPr>
                <w:rFonts w:ascii="Times New Roman" w:eastAsia="標楷體" w:hAnsi="Times New Roman" w:cs="Times New Roman"/>
              </w:rPr>
              <w:t>) /</w:t>
            </w:r>
          </w:p>
        </w:tc>
        <w:tc>
          <w:tcPr>
            <w:tcW w:w="2835" w:type="dxa"/>
            <w:vMerge w:val="restart"/>
            <w:tcBorders>
              <w:bottom w:val="single" w:sz="4" w:space="0" w:color="000000"/>
            </w:tcBorders>
            <w:shd w:val="clear" w:color="auto" w:fill="auto"/>
          </w:tcPr>
          <w:p w:rsidR="001E25BA" w:rsidRDefault="001E25BA" w:rsidP="00317CC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</w:p>
          <w:p w:rsidR="001E25BA" w:rsidRPr="004E4E49" w:rsidRDefault="001E25BA" w:rsidP="00317CC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楊曜旭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台大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1E25BA" w:rsidRPr="004E4E49" w:rsidRDefault="00526CE9" w:rsidP="00317CCA">
            <w:pPr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葉國偉</w:t>
            </w:r>
            <w:r w:rsidR="001E25BA" w:rsidRPr="004E4E49">
              <w:rPr>
                <w:rFonts w:ascii="Times New Roman" w:eastAsia="標楷體" w:hAnsi="Times New Roman" w:cs="Times New Roman"/>
                <w:color w:val="000000"/>
              </w:rPr>
              <w:t xml:space="preserve"> (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>林口長庚</w:t>
            </w:r>
            <w:r w:rsidR="001E25BA"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1E25BA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疫苗的進展與實務</w:t>
            </w: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李秉穎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(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台大兒科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)</w:t>
            </w: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</w:p>
          <w:p w:rsidR="001E25BA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 xml:space="preserve">COVID 19 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疫苗免疫反應</w:t>
            </w: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沈靜芬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 xml:space="preserve"> (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成大兒科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)</w:t>
            </w: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</w:p>
          <w:p w:rsidR="001E25BA" w:rsidRPr="007529DE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利用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 xml:space="preserve"> AI  &amp; TRINETX big data 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在風濕免疫疾病預測之研究</w:t>
            </w:r>
          </w:p>
          <w:p w:rsidR="001E25BA" w:rsidRDefault="001E25BA" w:rsidP="007529DE">
            <w:pPr>
              <w:rPr>
                <w:rFonts w:ascii="Times New Roman" w:eastAsia="標楷體" w:hAnsi="Times New Roman" w:cs="Times New Roman"/>
                <w:color w:val="212121"/>
              </w:rPr>
            </w:pP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楊樹文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 xml:space="preserve"> (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中醫大兒科</w:t>
            </w:r>
            <w:r w:rsidRPr="007529DE">
              <w:rPr>
                <w:rFonts w:ascii="Times New Roman" w:eastAsia="標楷體" w:hAnsi="Times New Roman" w:cs="Times New Roman" w:hint="eastAsia"/>
                <w:color w:val="212121"/>
              </w:rPr>
              <w:t>)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693" w:type="dxa"/>
            <w:gridSpan w:val="2"/>
            <w:vMerge w:val="restart"/>
            <w:tcBorders>
              <w:bottom w:val="single" w:sz="4" w:space="0" w:color="000000"/>
            </w:tcBorders>
            <w:shd w:val="clear" w:color="auto" w:fill="auto"/>
          </w:tcPr>
          <w:p w:rsidR="001E25BA" w:rsidRDefault="001E25BA" w:rsidP="00317CC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: </w:t>
            </w:r>
          </w:p>
          <w:p w:rsidR="001E25BA" w:rsidRDefault="001E25BA" w:rsidP="00317CC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徐立中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台大免疫所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1E25BA" w:rsidRPr="004E4E49" w:rsidRDefault="001E25BA" w:rsidP="00317CCA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Roles of Interleukin-33 in Kidney Injury and Repair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陳威宇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成大生化所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  <w:highlight w:val="white"/>
              </w:rPr>
            </w:pP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Explore Tissue Immunology Using Published Omics Data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陳秉民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台大生化分生所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Dissecting the nuance of human virus-specific T cells in virus infection and virus-associated cancer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鄭揚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中研院生醫所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</w:tc>
      </w:tr>
      <w:tr w:rsidR="001E25BA" w:rsidRPr="004E4E49" w:rsidTr="007F59BA">
        <w:trPr>
          <w:trHeight w:val="2556"/>
        </w:trPr>
        <w:tc>
          <w:tcPr>
            <w:tcW w:w="1526" w:type="dxa"/>
            <w:vMerge/>
            <w:tcBorders>
              <w:bottom w:val="single" w:sz="4" w:space="0" w:color="000000"/>
            </w:tcBorders>
            <w:shd w:val="clear" w:color="auto" w:fill="CCECFF"/>
          </w:tcPr>
          <w:p w:rsidR="001E25BA" w:rsidRPr="004E4E49" w:rsidRDefault="001E25BA" w:rsidP="00B94BBA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727" w:type="dxa"/>
            <w:tcBorders>
              <w:top w:val="single" w:sz="4" w:space="0" w:color="000000"/>
              <w:bottom w:val="single" w:sz="4" w:space="0" w:color="000000"/>
            </w:tcBorders>
          </w:tcPr>
          <w:p w:rsidR="001E25BA" w:rsidRPr="004E4E49" w:rsidRDefault="001E25BA" w:rsidP="00B94B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16:10-17:10</w:t>
            </w:r>
          </w:p>
          <w:p w:rsidR="001E25BA" w:rsidRPr="004E4E49" w:rsidRDefault="001E25BA" w:rsidP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 xml:space="preserve"> (Sponsored by GSK)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</w:rPr>
            </w:pP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Current guidelines and practical consideration for the management of SLE/LN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謝祖怡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中榮內科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) / 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謝松州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台大內科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)</w:t>
            </w:r>
          </w:p>
          <w:p w:rsidR="001E25BA" w:rsidRPr="004E4E49" w:rsidRDefault="001E25BA" w:rsidP="007529DE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835" w:type="dxa"/>
            <w:vMerge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1E25BA" w:rsidRPr="004E4E49" w:rsidRDefault="001E25BA" w:rsidP="007529DE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693" w:type="dxa"/>
            <w:gridSpan w:val="2"/>
            <w:vMerge/>
            <w:tcBorders>
              <w:bottom w:val="single" w:sz="4" w:space="0" w:color="000000"/>
            </w:tcBorders>
          </w:tcPr>
          <w:p w:rsidR="001E25BA" w:rsidRPr="004E4E49" w:rsidRDefault="001E25BA" w:rsidP="007529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</w:tbl>
    <w:p w:rsidR="00267D29" w:rsidRPr="004E4E49" w:rsidRDefault="00B94BBA">
      <w:pPr>
        <w:widowControl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E4E49">
        <w:rPr>
          <w:rFonts w:ascii="Times New Roman" w:eastAsia="標楷體" w:hAnsi="Times New Roman" w:cs="Times New Roman"/>
        </w:rPr>
        <w:br w:type="page"/>
      </w:r>
    </w:p>
    <w:p w:rsidR="00267D29" w:rsidRPr="004E4E49" w:rsidRDefault="00B94BBA">
      <w:pPr>
        <w:widowControl/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  <w:r w:rsidRPr="004E4E49">
        <w:rPr>
          <w:rFonts w:ascii="Times New Roman" w:eastAsia="標楷體" w:hAnsi="Times New Roman" w:cs="Times New Roman"/>
          <w:b/>
          <w:sz w:val="32"/>
          <w:szCs w:val="32"/>
        </w:rPr>
        <w:lastRenderedPageBreak/>
        <w:t xml:space="preserve"> October 22 (Sunday), 2023</w:t>
      </w:r>
    </w:p>
    <w:tbl>
      <w:tblPr>
        <w:tblStyle w:val="a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8"/>
        <w:gridCol w:w="2977"/>
        <w:gridCol w:w="3260"/>
        <w:gridCol w:w="567"/>
        <w:gridCol w:w="1559"/>
      </w:tblGrid>
      <w:tr w:rsidR="00791BC8" w:rsidRPr="004E4E49" w:rsidTr="00791BC8">
        <w:trPr>
          <w:trHeight w:val="340"/>
        </w:trPr>
        <w:tc>
          <w:tcPr>
            <w:tcW w:w="1418" w:type="dxa"/>
            <w:shd w:val="clear" w:color="auto" w:fill="CCECFF"/>
          </w:tcPr>
          <w:p w:rsidR="00791BC8" w:rsidRPr="004E4E49" w:rsidRDefault="00791BC8">
            <w:pPr>
              <w:jc w:val="center"/>
              <w:rPr>
                <w:rFonts w:ascii="Times New Roman" w:eastAsia="標楷體" w:hAnsi="Times New Roman" w:cs="Times New Roman"/>
              </w:rPr>
            </w:pPr>
            <w:bookmarkStart w:id="0" w:name="_GoBack"/>
            <w:bookmarkEnd w:id="0"/>
            <w:r w:rsidRPr="004E4E49">
              <w:rPr>
                <w:rFonts w:ascii="Times New Roman" w:eastAsia="標楷體" w:hAnsi="Times New Roman" w:cs="Times New Roman"/>
              </w:rPr>
              <w:t>Time</w:t>
            </w:r>
          </w:p>
        </w:tc>
        <w:tc>
          <w:tcPr>
            <w:tcW w:w="6804" w:type="dxa"/>
            <w:gridSpan w:val="3"/>
            <w:shd w:val="clear" w:color="auto" w:fill="CCECFF"/>
          </w:tcPr>
          <w:p w:rsidR="00791BC8" w:rsidRPr="004E4E49" w:rsidRDefault="00791BC8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791BC8" w:rsidRPr="004E4E49" w:rsidRDefault="00791BC8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791BC8">
              <w:rPr>
                <w:rFonts w:ascii="Times New Roman" w:eastAsia="標楷體" w:hAnsi="Times New Roman" w:cs="Times New Roman"/>
                <w:b/>
                <w:highlight w:val="lightGray"/>
              </w:rPr>
              <w:t>Venue</w:t>
            </w:r>
          </w:p>
        </w:tc>
      </w:tr>
      <w:tr w:rsidR="00791BC8" w:rsidRPr="004E4E49" w:rsidTr="00F9339D">
        <w:trPr>
          <w:trHeight w:val="340"/>
        </w:trPr>
        <w:tc>
          <w:tcPr>
            <w:tcW w:w="1418" w:type="dxa"/>
            <w:shd w:val="clear" w:color="auto" w:fill="CCECFF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08:30-09:00</w:t>
            </w:r>
          </w:p>
        </w:tc>
        <w:tc>
          <w:tcPr>
            <w:tcW w:w="8363" w:type="dxa"/>
            <w:gridSpan w:val="4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egistration</w:t>
            </w:r>
          </w:p>
        </w:tc>
      </w:tr>
      <w:tr w:rsidR="00791BC8" w:rsidRPr="004E4E49" w:rsidTr="00791BC8">
        <w:trPr>
          <w:trHeight w:val="370"/>
        </w:trPr>
        <w:tc>
          <w:tcPr>
            <w:tcW w:w="1418" w:type="dxa"/>
            <w:shd w:val="clear" w:color="auto" w:fill="CCECFF"/>
          </w:tcPr>
          <w:p w:rsidR="00791BC8" w:rsidRPr="004E4E49" w:rsidRDefault="00791B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</w:rPr>
              <w:t>09:00-09:40</w:t>
            </w:r>
          </w:p>
        </w:tc>
        <w:tc>
          <w:tcPr>
            <w:tcW w:w="6804" w:type="dxa"/>
            <w:gridSpan w:val="3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b/>
                <w:color w:val="000000"/>
              </w:rPr>
              <w:t>Plenary Lecture (2)</w:t>
            </w:r>
          </w:p>
          <w:p w:rsidR="00791BC8" w:rsidRPr="004E4E49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The role of fungal immunomodulatory proteins in the mechanism of immune response and allergic diseases.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</w:p>
          <w:p w:rsidR="00791BC8" w:rsidRDefault="00791BC8" w:rsidP="00791BC8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Speaker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：</w:t>
            </w:r>
            <w:r w:rsidRPr="004E4E49">
              <w:rPr>
                <w:rFonts w:ascii="Times New Roman" w:eastAsia="標楷體" w:hAnsi="Times New Roman" w:cs="Times New Roman"/>
              </w:rPr>
              <w:t>呂克桓</w:t>
            </w:r>
            <w:r w:rsidRPr="004E4E49">
              <w:rPr>
                <w:rFonts w:ascii="Times New Roman" w:eastAsia="標楷體" w:hAnsi="Times New Roman" w:cs="Times New Roman"/>
              </w:rPr>
              <w:t xml:space="preserve">  (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中山醫大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兒童部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 </w:t>
            </w:r>
          </w:p>
          <w:p w:rsidR="00791BC8" w:rsidRPr="00791BC8" w:rsidRDefault="00791BC8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：黃璟隆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新北巿立土城醫院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791BC8">
              <w:rPr>
                <w:rFonts w:ascii="Times New Roman" w:eastAsia="標楷體" w:hAnsi="Times New Roman" w:cs="Times New Roman"/>
                <w:color w:val="000000"/>
                <w:highlight w:val="lightGray"/>
              </w:rPr>
              <w:t>國際會議廳</w:t>
            </w:r>
          </w:p>
        </w:tc>
      </w:tr>
      <w:tr w:rsidR="00791BC8" w:rsidRPr="004E4E49" w:rsidTr="00791BC8">
        <w:trPr>
          <w:trHeight w:val="994"/>
        </w:trPr>
        <w:tc>
          <w:tcPr>
            <w:tcW w:w="1418" w:type="dxa"/>
            <w:shd w:val="clear" w:color="auto" w:fill="CCECFF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09:40-10:10</w:t>
            </w:r>
          </w:p>
        </w:tc>
        <w:tc>
          <w:tcPr>
            <w:tcW w:w="6804" w:type="dxa"/>
            <w:gridSpan w:val="3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  <w:b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 xml:space="preserve">Keynote Lecture </w:t>
            </w:r>
            <w:r w:rsidRPr="004E4E49">
              <w:rPr>
                <w:rFonts w:ascii="Times New Roman" w:eastAsia="標楷體" w:hAnsi="Times New Roman" w:cs="Times New Roman"/>
                <w:b/>
                <w:color w:val="000000"/>
              </w:rPr>
              <w:t>(3)</w:t>
            </w:r>
          </w:p>
          <w:p w:rsidR="00791BC8" w:rsidRPr="004E4E49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Insect allergy-What's new?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</w:p>
          <w:p w:rsidR="00791BC8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Speaker</w:t>
            </w:r>
            <w:r w:rsidR="00C06A57">
              <w:rPr>
                <w:rFonts w:ascii="標楷體" w:eastAsia="標楷體" w:hAnsi="標楷體" w:cs="Times New Roman" w:hint="eastAsia"/>
              </w:rPr>
              <w:t>：</w:t>
            </w:r>
            <w:r w:rsidRPr="004E4E49">
              <w:rPr>
                <w:rFonts w:ascii="Times New Roman" w:eastAsia="標楷體" w:hAnsi="Times New Roman" w:cs="Times New Roman"/>
              </w:rPr>
              <w:t>陳怡行</w:t>
            </w:r>
            <w:r w:rsidRPr="004E4E49">
              <w:rPr>
                <w:rFonts w:ascii="Times New Roman" w:eastAsia="標楷體" w:hAnsi="Times New Roman" w:cs="Times New Roman"/>
              </w:rPr>
              <w:t xml:space="preserve">  (</w:t>
            </w:r>
            <w:r w:rsidRPr="004E4E49">
              <w:rPr>
                <w:rFonts w:ascii="Times New Roman" w:eastAsia="標楷體" w:hAnsi="Times New Roman" w:cs="Times New Roman"/>
              </w:rPr>
              <w:t>中榮內科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791BC8" w:rsidRPr="00763B27" w:rsidRDefault="00791BC8">
            <w:pPr>
              <w:rPr>
                <w:rFonts w:ascii="Times New Roman" w:eastAsia="標楷體" w:hAnsi="Times New Roman" w:cs="Times New Roman"/>
                <w:color w:val="000000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="00C06A57">
              <w:rPr>
                <w:rFonts w:ascii="標楷體" w:eastAsia="標楷體" w:hAnsi="標楷體" w:cs="Times New Roman" w:hint="eastAsia"/>
                <w:color w:val="212121"/>
                <w:highlight w:val="white"/>
              </w:rPr>
              <w:t>：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黃璟隆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新北巿立土城醫院</w:t>
            </w: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791BC8" w:rsidRPr="004E4E49" w:rsidRDefault="00791BC8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國際會議廳</w:t>
            </w:r>
          </w:p>
        </w:tc>
      </w:tr>
      <w:tr w:rsidR="00267D29" w:rsidRPr="004E4E49">
        <w:trPr>
          <w:trHeight w:val="340"/>
        </w:trPr>
        <w:tc>
          <w:tcPr>
            <w:tcW w:w="1418" w:type="dxa"/>
            <w:shd w:val="clear" w:color="auto" w:fill="CCECFF"/>
          </w:tcPr>
          <w:p w:rsidR="00267D29" w:rsidRPr="004F0653" w:rsidRDefault="00B94BBA">
            <w:pPr>
              <w:rPr>
                <w:rFonts w:ascii="Times New Roman" w:eastAsia="標楷體" w:hAnsi="Times New Roman" w:cs="Times New Roman"/>
              </w:rPr>
            </w:pPr>
            <w:r w:rsidRPr="004F0653">
              <w:rPr>
                <w:rFonts w:ascii="Times New Roman" w:eastAsia="標楷體" w:hAnsi="Times New Roman" w:cs="Times New Roman"/>
              </w:rPr>
              <w:t>10:10-10:30</w:t>
            </w:r>
          </w:p>
        </w:tc>
        <w:tc>
          <w:tcPr>
            <w:tcW w:w="8363" w:type="dxa"/>
            <w:gridSpan w:val="4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Break</w:t>
            </w:r>
          </w:p>
        </w:tc>
      </w:tr>
      <w:tr w:rsidR="00267D29" w:rsidRPr="004E4E49">
        <w:trPr>
          <w:trHeight w:val="340"/>
        </w:trPr>
        <w:tc>
          <w:tcPr>
            <w:tcW w:w="1418" w:type="dxa"/>
            <w:vMerge w:val="restart"/>
            <w:shd w:val="clear" w:color="auto" w:fill="CCECFF"/>
          </w:tcPr>
          <w:p w:rsidR="00267D29" w:rsidRPr="004E4E49" w:rsidRDefault="00267D29">
            <w:pPr>
              <w:rPr>
                <w:rFonts w:ascii="Times New Roman" w:eastAsia="標楷體" w:hAnsi="Times New Roman" w:cs="Times New Roman"/>
                <w:b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577DCF" w:rsidRDefault="00577D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B94B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0:30-11:</w:t>
            </w:r>
            <w:r w:rsidR="00317CCA">
              <w:rPr>
                <w:rFonts w:ascii="Times New Roman" w:eastAsia="標楷體" w:hAnsi="Times New Roman" w:cs="Times New Roman"/>
              </w:rPr>
              <w:t>3</w:t>
            </w:r>
            <w:r w:rsidRPr="004E4E49">
              <w:rPr>
                <w:rFonts w:ascii="Times New Roman" w:eastAsia="標楷體" w:hAnsi="Times New Roman" w:cs="Times New Roman"/>
              </w:rPr>
              <w:t>0</w:t>
            </w: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577DCF" w:rsidRDefault="00577D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577DCF" w:rsidRDefault="00577D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577DCF" w:rsidRDefault="00577D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B94B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1:30-12:10</w:t>
            </w: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4D1CB8" w:rsidRDefault="004D1C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  <w:p w:rsidR="00267D29" w:rsidRPr="004E4E49" w:rsidRDefault="00B94B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</w:rPr>
              <w:t>12:10-12:50</w:t>
            </w:r>
          </w:p>
        </w:tc>
        <w:tc>
          <w:tcPr>
            <w:tcW w:w="8363" w:type="dxa"/>
            <w:gridSpan w:val="4"/>
          </w:tcPr>
          <w:p w:rsidR="00267D29" w:rsidRPr="004E4E49" w:rsidRDefault="00B94BBA" w:rsidP="00773003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arallel symposium (2)</w:t>
            </w:r>
          </w:p>
        </w:tc>
      </w:tr>
      <w:tr w:rsidR="00267D29" w:rsidRPr="004E4E49" w:rsidTr="00D10D66">
        <w:trPr>
          <w:trHeight w:val="340"/>
        </w:trPr>
        <w:tc>
          <w:tcPr>
            <w:tcW w:w="1418" w:type="dxa"/>
            <w:vMerge/>
            <w:shd w:val="clear" w:color="auto" w:fill="CCECFF"/>
          </w:tcPr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1</w:t>
            </w:r>
          </w:p>
        </w:tc>
        <w:tc>
          <w:tcPr>
            <w:tcW w:w="3260" w:type="dxa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2</w:t>
            </w:r>
          </w:p>
        </w:tc>
        <w:tc>
          <w:tcPr>
            <w:tcW w:w="2126" w:type="dxa"/>
            <w:gridSpan w:val="2"/>
            <w:shd w:val="clear" w:color="auto" w:fill="D9D9D9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3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</w:p>
        </w:tc>
      </w:tr>
      <w:tr w:rsidR="00267D29" w:rsidRPr="004E4E49" w:rsidTr="00D10D66">
        <w:trPr>
          <w:trHeight w:val="437"/>
        </w:trPr>
        <w:tc>
          <w:tcPr>
            <w:tcW w:w="1418" w:type="dxa"/>
            <w:vMerge/>
            <w:shd w:val="clear" w:color="auto" w:fill="CCECFF"/>
          </w:tcPr>
          <w:p w:rsidR="00267D29" w:rsidRPr="004E4E49" w:rsidRDefault="00267D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shd w:val="clear" w:color="auto" w:fill="auto"/>
          </w:tcPr>
          <w:p w:rsidR="00267D29" w:rsidRPr="004E4E49" w:rsidRDefault="00B94BBA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Internal Medicine</w:t>
            </w:r>
          </w:p>
        </w:tc>
        <w:tc>
          <w:tcPr>
            <w:tcW w:w="3260" w:type="dxa"/>
            <w:shd w:val="clear" w:color="auto" w:fill="auto"/>
          </w:tcPr>
          <w:p w:rsidR="00267D29" w:rsidRPr="00577DCF" w:rsidRDefault="00B94BBA" w:rsidP="00577DCF">
            <w:pPr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Pediatrics</w:t>
            </w:r>
          </w:p>
        </w:tc>
        <w:tc>
          <w:tcPr>
            <w:tcW w:w="2126" w:type="dxa"/>
            <w:gridSpan w:val="2"/>
            <w:shd w:val="clear" w:color="auto" w:fill="auto"/>
          </w:tcPr>
          <w:p w:rsidR="00267D29" w:rsidRPr="00577DCF" w:rsidRDefault="00B94BBA" w:rsidP="00577DCF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Oral paper presentation</w:t>
            </w:r>
          </w:p>
        </w:tc>
      </w:tr>
      <w:tr w:rsidR="001E25BA" w:rsidRPr="004E4E49" w:rsidTr="00D10D66">
        <w:trPr>
          <w:trHeight w:val="2665"/>
        </w:trPr>
        <w:tc>
          <w:tcPr>
            <w:tcW w:w="1418" w:type="dxa"/>
            <w:vMerge/>
            <w:shd w:val="clear" w:color="auto" w:fill="CCECFF"/>
          </w:tcPr>
          <w:p w:rsidR="001E25BA" w:rsidRPr="004E4E49" w:rsidRDefault="001E2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shd w:val="clear" w:color="auto" w:fill="auto"/>
          </w:tcPr>
          <w:p w:rsidR="001E25BA" w:rsidRPr="004E4E49" w:rsidRDefault="001E25BA">
            <w:pPr>
              <w:rPr>
                <w:rFonts w:ascii="Times New Roman" w:eastAsia="標楷體" w:hAnsi="Times New Roman" w:cs="Times New Roman"/>
              </w:rPr>
            </w:pPr>
          </w:p>
          <w:p w:rsidR="001E25BA" w:rsidRPr="004E4E49" w:rsidRDefault="001E25BA" w:rsidP="005B77E4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3260" w:type="dxa"/>
            <w:shd w:val="clear" w:color="auto" w:fill="auto"/>
          </w:tcPr>
          <w:p w:rsidR="001E25BA" w:rsidRPr="00577DCF" w:rsidRDefault="001E25BA" w:rsidP="00577DCF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徐世達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台北馬偕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Default="001E25BA">
            <w:pPr>
              <w:rPr>
                <w:rFonts w:ascii="Times New Roman" w:eastAsia="標楷體" w:hAnsi="Times New Roman" w:cs="Times New Roman"/>
                <w:color w:val="000000"/>
                <w:highlight w:val="white"/>
              </w:rPr>
            </w:pPr>
          </w:p>
          <w:p w:rsidR="001E25BA" w:rsidRPr="004E4E49" w:rsidRDefault="001E25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  <w:highlight w:val="white"/>
              </w:rPr>
              <w:t>兒童狼瘡性腎炎的治療</w:t>
            </w:r>
          </w:p>
          <w:p w:rsidR="001E25BA" w:rsidRDefault="001E25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邱益煊（高雄榮總）</w:t>
            </w:r>
          </w:p>
          <w:p w:rsidR="00D10D66" w:rsidRPr="004E4E49" w:rsidRDefault="00D10D66">
            <w:pPr>
              <w:rPr>
                <w:rFonts w:ascii="Times New Roman" w:eastAsia="標楷體" w:hAnsi="Times New Roman" w:cs="Times New Roman" w:hint="eastAsia"/>
                <w:color w:val="000000"/>
              </w:rPr>
            </w:pPr>
          </w:p>
          <w:p w:rsidR="001E25BA" w:rsidRDefault="00D10D66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D10D66">
              <w:rPr>
                <w:rFonts w:ascii="Times New Roman" w:eastAsia="標楷體" w:hAnsi="Times New Roman" w:cs="Times New Roman"/>
                <w:color w:val="000000"/>
              </w:rPr>
              <w:t>New Advances in the Pathogenesis of Lupus Nephritis and their Clinical Implication</w:t>
            </w:r>
          </w:p>
          <w:p w:rsidR="001E25BA" w:rsidRPr="00577DCF" w:rsidRDefault="001E25BA" w:rsidP="006261E1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傅令嫻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台中榮總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2126" w:type="dxa"/>
            <w:gridSpan w:val="2"/>
            <w:shd w:val="clear" w:color="auto" w:fill="auto"/>
          </w:tcPr>
          <w:p w:rsidR="001E25BA" w:rsidRPr="004E4E49" w:rsidRDefault="001E25BA" w:rsidP="00577DCF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孫昭玲</w:t>
            </w:r>
            <w:r w:rsidRPr="004E4E49">
              <w:rPr>
                <w:rFonts w:ascii="Times New Roman" w:eastAsia="標楷體" w:hAnsi="Times New Roman" w:cs="Times New Roman"/>
              </w:rPr>
              <w:t xml:space="preserve">  (</w:t>
            </w:r>
            <w:r w:rsidRPr="004E4E49">
              <w:rPr>
                <w:rFonts w:ascii="Times New Roman" w:eastAsia="標楷體" w:hAnsi="Times New Roman" w:cs="Times New Roman"/>
              </w:rPr>
              <w:t>高醫醫研所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Default="001E25BA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1E25BA" w:rsidRPr="004E4E49" w:rsidRDefault="001E25BA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待審查完後，挑選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5-6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位報告</w:t>
            </w:r>
          </w:p>
          <w:p w:rsidR="001E25BA" w:rsidRPr="004E4E49" w:rsidRDefault="001E25BA" w:rsidP="00637F1C">
            <w:pPr>
              <w:rPr>
                <w:rFonts w:ascii="Times New Roman" w:eastAsia="標楷體" w:hAnsi="Times New Roman" w:cs="Times New Roman"/>
              </w:rPr>
            </w:pPr>
          </w:p>
        </w:tc>
      </w:tr>
      <w:tr w:rsidR="0056612C" w:rsidRPr="004E4E49" w:rsidTr="00D10D66">
        <w:trPr>
          <w:trHeight w:val="1184"/>
        </w:trPr>
        <w:tc>
          <w:tcPr>
            <w:tcW w:w="1418" w:type="dxa"/>
            <w:vMerge/>
            <w:shd w:val="clear" w:color="auto" w:fill="CCECFF"/>
          </w:tcPr>
          <w:p w:rsidR="0056612C" w:rsidRPr="004E4E49" w:rsidRDefault="005661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</w:tcPr>
          <w:p w:rsidR="0056612C" w:rsidRPr="004E4E49" w:rsidRDefault="0056612C" w:rsidP="001E25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(Sponsored by CSL)</w:t>
            </w:r>
          </w:p>
          <w:p w:rsidR="0056612C" w:rsidRPr="004E4E49" w:rsidRDefault="0056612C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Clinical and Practical Recommendations for the Screening, Diagnosis and Management of SHG in Patients with Autoimmune Rheumatic Diseases</w:t>
            </w:r>
          </w:p>
          <w:p w:rsidR="0056612C" w:rsidRPr="004E4E49" w:rsidRDefault="0056612C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曹彥博</w:t>
            </w:r>
            <w:r w:rsidR="006903E5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北榮內科</w:t>
            </w:r>
            <w:r w:rsidRPr="004E4E49">
              <w:rPr>
                <w:rFonts w:ascii="Times New Roman" w:eastAsia="標楷體" w:hAnsi="Times New Roman" w:cs="Times New Roman"/>
              </w:rPr>
              <w:t xml:space="preserve">) / </w:t>
            </w:r>
          </w:p>
          <w:p w:rsidR="0056612C" w:rsidRPr="004E4E49" w:rsidRDefault="0056612C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陳得源</w:t>
            </w:r>
            <w:r w:rsidR="006903E5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中醫大內科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6612C" w:rsidRPr="004E4E49" w:rsidRDefault="0056612C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(Sponsored by</w:t>
            </w:r>
            <w:r w:rsidRPr="004E4E49">
              <w:rPr>
                <w:rFonts w:ascii="Times New Roman" w:eastAsia="標楷體" w:hAnsi="Times New Roman" w:cs="Times New Roman"/>
              </w:rPr>
              <w:t>世基生物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56612C" w:rsidRPr="004E4E49" w:rsidRDefault="0056612C">
            <w:pPr>
              <w:jc w:val="both"/>
              <w:rPr>
                <w:rFonts w:ascii="Times New Roman" w:eastAsia="標楷體" w:hAnsi="Times New Roman" w:cs="Times New Roman"/>
              </w:rPr>
            </w:pPr>
          </w:p>
          <w:p w:rsidR="0056612C" w:rsidRPr="004E4E49" w:rsidRDefault="0056612C">
            <w:pPr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Accelerating Breakthroughs in Cell Therapies with Single Cell</w:t>
            </w:r>
          </w:p>
          <w:p w:rsidR="00577DCF" w:rsidRDefault="0056612C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郭榮哲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世基生醫應用科學家</w:t>
            </w:r>
            <w:r w:rsidRPr="004E4E49">
              <w:rPr>
                <w:rFonts w:ascii="Times New Roman" w:eastAsia="標楷體" w:hAnsi="Times New Roman" w:cs="Times New Roman"/>
              </w:rPr>
              <w:t xml:space="preserve">) </w:t>
            </w:r>
          </w:p>
          <w:p w:rsidR="001E25BA" w:rsidRDefault="001E25BA">
            <w:pPr>
              <w:jc w:val="both"/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</w:p>
          <w:p w:rsidR="0056612C" w:rsidRPr="004E4E49" w:rsidRDefault="001E25BA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="0056612C" w:rsidRPr="004E4E49">
              <w:rPr>
                <w:rFonts w:ascii="Times New Roman" w:eastAsia="標楷體" w:hAnsi="Times New Roman" w:cs="Times New Roman"/>
              </w:rPr>
              <w:t>謝奇璋</w:t>
            </w:r>
            <w:r w:rsidR="006903E5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56612C" w:rsidRPr="004E4E49">
              <w:rPr>
                <w:rFonts w:ascii="Times New Roman" w:eastAsia="標楷體" w:hAnsi="Times New Roman" w:cs="Times New Roman"/>
              </w:rPr>
              <w:t>(</w:t>
            </w:r>
            <w:r w:rsidR="0056612C" w:rsidRPr="004E4E49">
              <w:rPr>
                <w:rFonts w:ascii="Times New Roman" w:eastAsia="標楷體" w:hAnsi="Times New Roman" w:cs="Times New Roman"/>
              </w:rPr>
              <w:t>成大</w:t>
            </w:r>
            <w:r w:rsidR="0056612C" w:rsidRPr="004E4E49">
              <w:rPr>
                <w:rFonts w:ascii="Times New Roman" w:eastAsia="標楷體" w:hAnsi="Times New Roman" w:cs="Times New Roman"/>
              </w:rPr>
              <w:t xml:space="preserve">) </w:t>
            </w:r>
          </w:p>
        </w:tc>
        <w:tc>
          <w:tcPr>
            <w:tcW w:w="2126" w:type="dxa"/>
            <w:gridSpan w:val="2"/>
            <w:vMerge w:val="restart"/>
          </w:tcPr>
          <w:p w:rsidR="0056612C" w:rsidRPr="004E4E49" w:rsidRDefault="005661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56612C" w:rsidRPr="004E4E49" w:rsidTr="00D10D66">
        <w:trPr>
          <w:trHeight w:val="1184"/>
        </w:trPr>
        <w:tc>
          <w:tcPr>
            <w:tcW w:w="1418" w:type="dxa"/>
            <w:vMerge/>
            <w:shd w:val="clear" w:color="auto" w:fill="CCECFF"/>
          </w:tcPr>
          <w:p w:rsidR="0056612C" w:rsidRPr="004E4E49" w:rsidRDefault="005661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977" w:type="dxa"/>
            <w:vAlign w:val="center"/>
          </w:tcPr>
          <w:p w:rsidR="0056612C" w:rsidRPr="004E4E49" w:rsidRDefault="0056612C" w:rsidP="008B1148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Shaping Tomorrow's Care: A Comprehensive Exploration of JAK Inhibitors in IMID Treatment</w:t>
            </w:r>
          </w:p>
          <w:p w:rsidR="0056612C" w:rsidRPr="004E4E49" w:rsidRDefault="0056612C" w:rsidP="008B1148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謝祖怡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中榮內科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 xml:space="preserve">) / </w:t>
            </w:r>
          </w:p>
          <w:p w:rsidR="0056612C" w:rsidRPr="004E4E49" w:rsidRDefault="0056612C" w:rsidP="008B1148">
            <w:pPr>
              <w:rPr>
                <w:rFonts w:ascii="Times New Roman" w:eastAsia="標楷體" w:hAnsi="Times New Roman" w:cs="Times New Roman"/>
                <w:shd w:val="clear" w:color="auto" w:fill="D9D9D9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陳怡行</w:t>
            </w:r>
            <w:r w:rsidR="006903E5">
              <w:rPr>
                <w:rFonts w:ascii="Times New Roman" w:eastAsia="標楷體" w:hAnsi="Times New Roman" w:cs="Times New Roman" w:hint="eastAsia"/>
                <w:color w:val="212121"/>
                <w:highlight w:val="white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中榮內科</w:t>
            </w: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)</w:t>
            </w:r>
          </w:p>
        </w:tc>
        <w:tc>
          <w:tcPr>
            <w:tcW w:w="3260" w:type="dxa"/>
          </w:tcPr>
          <w:p w:rsidR="0056612C" w:rsidRPr="001E25BA" w:rsidRDefault="0056612C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E25BA">
              <w:rPr>
                <w:rFonts w:ascii="Times New Roman" w:eastAsia="標楷體" w:hAnsi="Times New Roman" w:cs="Times New Roman"/>
                <w:b/>
              </w:rPr>
              <w:t>視訊會議</w:t>
            </w:r>
          </w:p>
          <w:p w:rsidR="0056612C" w:rsidRPr="004E4E49" w:rsidRDefault="0056612C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Nephropathy due to immune disease in pediatric patients</w:t>
            </w:r>
          </w:p>
          <w:p w:rsidR="0056612C" w:rsidRPr="004E4E49" w:rsidRDefault="0056612C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Dr. Yap Hui Kim (</w:t>
            </w:r>
            <w:r w:rsidRPr="004E4E49">
              <w:rPr>
                <w:rFonts w:ascii="Times New Roman" w:eastAsia="標楷體" w:hAnsi="Times New Roman" w:cs="Times New Roman"/>
                <w:color w:val="212529"/>
                <w:highlight w:val="white"/>
              </w:rPr>
              <w:t>National University of Singapore</w:t>
            </w:r>
            <w:r w:rsidRPr="004E4E49">
              <w:rPr>
                <w:rFonts w:ascii="Times New Roman" w:eastAsia="標楷體" w:hAnsi="Times New Roman" w:cs="Times New Roman"/>
              </w:rPr>
              <w:t xml:space="preserve">) </w:t>
            </w:r>
          </w:p>
          <w:p w:rsidR="001E25BA" w:rsidRDefault="001E25BA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</w:p>
          <w:p w:rsidR="0056612C" w:rsidRPr="004E4E49" w:rsidRDefault="001E25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56612C" w:rsidRPr="004E4E49">
              <w:rPr>
                <w:rFonts w:ascii="Times New Roman" w:eastAsia="標楷體" w:hAnsi="Times New Roman" w:cs="Times New Roman"/>
              </w:rPr>
              <w:t>魏長菁</w:t>
            </w:r>
            <w:r>
              <w:rPr>
                <w:rFonts w:ascii="Times New Roman" w:eastAsia="標楷體" w:hAnsi="Times New Roman" w:cs="Times New Roman" w:hint="eastAsia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中醫大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  <w:r w:rsidR="0056612C" w:rsidRPr="004E4E49">
              <w:rPr>
                <w:rFonts w:ascii="Times New Roman" w:eastAsia="標楷體" w:hAnsi="Times New Roman" w:cs="Times New Roman"/>
              </w:rPr>
              <w:t>/</w:t>
            </w:r>
            <w:r w:rsidR="0056612C" w:rsidRPr="004E4E49">
              <w:rPr>
                <w:rFonts w:ascii="Times New Roman" w:eastAsia="標楷體" w:hAnsi="Times New Roman" w:cs="Times New Roman"/>
              </w:rPr>
              <w:t>曾敏華</w:t>
            </w:r>
            <w:r w:rsidR="0056612C"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="0056612C" w:rsidRPr="004E4E49">
              <w:rPr>
                <w:rFonts w:ascii="Times New Roman" w:eastAsia="標楷體" w:hAnsi="Times New Roman" w:cs="Times New Roman"/>
              </w:rPr>
              <w:t>林口長庚</w:t>
            </w:r>
            <w:r w:rsidR="0056612C" w:rsidRPr="004E4E49">
              <w:rPr>
                <w:rFonts w:ascii="Times New Roman" w:eastAsia="標楷體" w:hAnsi="Times New Roman" w:cs="Times New Roman"/>
              </w:rPr>
              <w:t>)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</w:tc>
        <w:tc>
          <w:tcPr>
            <w:tcW w:w="2126" w:type="dxa"/>
            <w:gridSpan w:val="2"/>
            <w:vMerge/>
          </w:tcPr>
          <w:p w:rsidR="0056612C" w:rsidRPr="004E4E49" w:rsidRDefault="005661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</w:rPr>
            </w:pPr>
          </w:p>
        </w:tc>
      </w:tr>
      <w:tr w:rsidR="00267D29" w:rsidRPr="004E4E49" w:rsidTr="00D10D66">
        <w:trPr>
          <w:trHeight w:val="340"/>
        </w:trPr>
        <w:tc>
          <w:tcPr>
            <w:tcW w:w="1418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3:00-13:30</w:t>
            </w:r>
          </w:p>
        </w:tc>
        <w:tc>
          <w:tcPr>
            <w:tcW w:w="6237" w:type="dxa"/>
            <w:gridSpan w:val="2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會員大會</w:t>
            </w:r>
          </w:p>
        </w:tc>
        <w:tc>
          <w:tcPr>
            <w:tcW w:w="2126" w:type="dxa"/>
            <w:gridSpan w:val="2"/>
            <w:shd w:val="clear" w:color="auto" w:fill="D9D9D9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1</w:t>
            </w:r>
          </w:p>
        </w:tc>
      </w:tr>
      <w:tr w:rsidR="00267D29" w:rsidRPr="004E4E49">
        <w:trPr>
          <w:trHeight w:val="370"/>
        </w:trPr>
        <w:tc>
          <w:tcPr>
            <w:tcW w:w="1418" w:type="dxa"/>
            <w:shd w:val="clear" w:color="auto" w:fill="CCECFF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3:00-14:00</w:t>
            </w:r>
          </w:p>
        </w:tc>
        <w:tc>
          <w:tcPr>
            <w:tcW w:w="8363" w:type="dxa"/>
            <w:gridSpan w:val="4"/>
          </w:tcPr>
          <w:p w:rsidR="00267D29" w:rsidRPr="004E4E49" w:rsidRDefault="00B94BBA">
            <w:pPr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oster Section</w:t>
            </w:r>
          </w:p>
        </w:tc>
      </w:tr>
    </w:tbl>
    <w:tbl>
      <w:tblPr>
        <w:tblStyle w:val="a7"/>
        <w:tblpPr w:leftFromText="180" w:rightFromText="180" w:vertAnchor="text" w:tblpY="29"/>
        <w:tblW w:w="977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8"/>
        <w:gridCol w:w="2830"/>
        <w:gridCol w:w="2835"/>
        <w:gridCol w:w="992"/>
        <w:gridCol w:w="1701"/>
      </w:tblGrid>
      <w:tr w:rsidR="00B94BBA" w:rsidRPr="004E4E49" w:rsidTr="00A102AD">
        <w:trPr>
          <w:trHeight w:val="340"/>
        </w:trPr>
        <w:tc>
          <w:tcPr>
            <w:tcW w:w="1418" w:type="dxa"/>
            <w:vMerge w:val="restart"/>
            <w:shd w:val="clear" w:color="auto" w:fill="CCECFF"/>
          </w:tcPr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lastRenderedPageBreak/>
              <w:t>14:00-15:00</w:t>
            </w: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358" w:type="dxa"/>
            <w:gridSpan w:val="4"/>
          </w:tcPr>
          <w:p w:rsidR="00B94BBA" w:rsidRPr="004E4E49" w:rsidRDefault="00B94BBA" w:rsidP="00A102AD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Parallel symposium (3)</w:t>
            </w:r>
          </w:p>
        </w:tc>
      </w:tr>
      <w:tr w:rsidR="00B94BBA" w:rsidRPr="004E4E49" w:rsidTr="00A102AD">
        <w:trPr>
          <w:trHeight w:val="340"/>
        </w:trPr>
        <w:tc>
          <w:tcPr>
            <w:tcW w:w="1418" w:type="dxa"/>
            <w:vMerge/>
            <w:shd w:val="clear" w:color="auto" w:fill="CCECFF"/>
          </w:tcPr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830" w:type="dxa"/>
            <w:shd w:val="clear" w:color="auto" w:fill="D0CECE"/>
          </w:tcPr>
          <w:p w:rsidR="00B94BBA" w:rsidRPr="004E4E49" w:rsidRDefault="00B94BBA" w:rsidP="00A102AD">
            <w:pPr>
              <w:jc w:val="center"/>
              <w:rPr>
                <w:rFonts w:ascii="Times New Roman" w:eastAsia="標楷體" w:hAnsi="Times New Roman" w:cs="Times New Roman"/>
                <w:highlight w:val="lightGray"/>
              </w:rPr>
            </w:pPr>
            <w:r w:rsidRPr="004E4E49">
              <w:rPr>
                <w:rFonts w:ascii="Times New Roman" w:eastAsia="標楷體" w:hAnsi="Times New Roman" w:cs="Times New Roman"/>
                <w:highlight w:val="lightGray"/>
              </w:rPr>
              <w:t>Room B201</w:t>
            </w:r>
          </w:p>
        </w:tc>
        <w:tc>
          <w:tcPr>
            <w:tcW w:w="2835" w:type="dxa"/>
            <w:shd w:val="clear" w:color="auto" w:fill="D0CECE"/>
          </w:tcPr>
          <w:p w:rsidR="00B94BBA" w:rsidRPr="004E4E49" w:rsidRDefault="00B94BBA" w:rsidP="00A102AD">
            <w:pPr>
              <w:jc w:val="center"/>
              <w:rPr>
                <w:rFonts w:ascii="Times New Roman" w:eastAsia="標楷體" w:hAnsi="Times New Roman" w:cs="Times New Roman"/>
                <w:highlight w:val="lightGray"/>
              </w:rPr>
            </w:pPr>
            <w:r w:rsidRPr="004E4E49">
              <w:rPr>
                <w:rFonts w:ascii="Times New Roman" w:eastAsia="標楷體" w:hAnsi="Times New Roman" w:cs="Times New Roman"/>
                <w:highlight w:val="lightGray"/>
              </w:rPr>
              <w:t>Room B202</w:t>
            </w:r>
          </w:p>
        </w:tc>
        <w:tc>
          <w:tcPr>
            <w:tcW w:w="2693" w:type="dxa"/>
            <w:gridSpan w:val="2"/>
            <w:shd w:val="clear" w:color="auto" w:fill="D0CECE"/>
          </w:tcPr>
          <w:p w:rsidR="00B94BBA" w:rsidRPr="004E4E49" w:rsidRDefault="00B94BBA" w:rsidP="00A102AD">
            <w:pPr>
              <w:jc w:val="center"/>
              <w:rPr>
                <w:rFonts w:ascii="Times New Roman" w:eastAsia="標楷體" w:hAnsi="Times New Roman" w:cs="Times New Roman"/>
                <w:highlight w:val="lightGray"/>
              </w:rPr>
            </w:pPr>
            <w:r w:rsidRPr="004E4E49">
              <w:rPr>
                <w:rFonts w:ascii="Times New Roman" w:eastAsia="標楷體" w:hAnsi="Times New Roman" w:cs="Times New Roman"/>
                <w:highlight w:val="lightGray"/>
              </w:rPr>
              <w:t>Room B203</w:t>
            </w:r>
          </w:p>
        </w:tc>
      </w:tr>
      <w:tr w:rsidR="00B94BBA" w:rsidRPr="004E4E49" w:rsidTr="00A102AD">
        <w:trPr>
          <w:trHeight w:val="428"/>
        </w:trPr>
        <w:tc>
          <w:tcPr>
            <w:tcW w:w="1418" w:type="dxa"/>
            <w:vMerge/>
            <w:shd w:val="clear" w:color="auto" w:fill="CCECFF"/>
          </w:tcPr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  <w:highlight w:val="lightGray"/>
              </w:rPr>
            </w:pPr>
          </w:p>
        </w:tc>
        <w:tc>
          <w:tcPr>
            <w:tcW w:w="2830" w:type="dxa"/>
            <w:shd w:val="clear" w:color="auto" w:fill="auto"/>
          </w:tcPr>
          <w:p w:rsidR="00B94BBA" w:rsidRPr="004E4E49" w:rsidRDefault="00B94BBA" w:rsidP="00A102A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Internal Medicine</w:t>
            </w:r>
          </w:p>
        </w:tc>
        <w:tc>
          <w:tcPr>
            <w:tcW w:w="2835" w:type="dxa"/>
            <w:shd w:val="clear" w:color="auto" w:fill="auto"/>
          </w:tcPr>
          <w:p w:rsidR="00B94BBA" w:rsidRPr="004E4E49" w:rsidRDefault="00B94BBA" w:rsidP="00A102A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Pediatrics</w:t>
            </w:r>
          </w:p>
        </w:tc>
        <w:tc>
          <w:tcPr>
            <w:tcW w:w="2693" w:type="dxa"/>
            <w:gridSpan w:val="2"/>
            <w:shd w:val="clear" w:color="auto" w:fill="auto"/>
          </w:tcPr>
          <w:p w:rsidR="00B94BBA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Basic Immunology</w:t>
            </w:r>
          </w:p>
        </w:tc>
      </w:tr>
      <w:tr w:rsidR="001E25BA" w:rsidRPr="004E4E49" w:rsidTr="00A102AD">
        <w:trPr>
          <w:trHeight w:val="4284"/>
        </w:trPr>
        <w:tc>
          <w:tcPr>
            <w:tcW w:w="1418" w:type="dxa"/>
            <w:vMerge/>
            <w:shd w:val="clear" w:color="auto" w:fill="CCECFF"/>
          </w:tcPr>
          <w:p w:rsidR="001E25BA" w:rsidRPr="004E4E49" w:rsidRDefault="001E25BA" w:rsidP="00A102AD">
            <w:pPr>
              <w:rPr>
                <w:rFonts w:ascii="Times New Roman" w:eastAsia="標楷體" w:hAnsi="Times New Roman" w:cs="Times New Roman"/>
                <w:highlight w:val="lightGray"/>
              </w:rPr>
            </w:pPr>
          </w:p>
        </w:tc>
        <w:tc>
          <w:tcPr>
            <w:tcW w:w="2830" w:type="dxa"/>
            <w:shd w:val="clear" w:color="auto" w:fill="auto"/>
          </w:tcPr>
          <w:p w:rsidR="001E25BA" w:rsidRPr="004E4E49" w:rsidRDefault="001E25BA" w:rsidP="00A102AD">
            <w:pPr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835" w:type="dxa"/>
            <w:shd w:val="clear" w:color="auto" w:fill="auto"/>
          </w:tcPr>
          <w:p w:rsidR="001E25BA" w:rsidRPr="004E4E49" w:rsidRDefault="001E25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李文益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林口長庚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Default="001E25BA" w:rsidP="00A102AD">
            <w:pPr>
              <w:rPr>
                <w:rFonts w:ascii="Times New Roman" w:eastAsia="標楷體" w:hAnsi="Times New Roman" w:cs="Times New Roman"/>
              </w:rPr>
            </w:pPr>
          </w:p>
          <w:p w:rsidR="001E25BA" w:rsidRPr="006A312D" w:rsidRDefault="001E25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台灣</w:t>
            </w:r>
            <w:r w:rsidRPr="004E4E49">
              <w:rPr>
                <w:rFonts w:ascii="Times New Roman" w:eastAsia="標楷體" w:hAnsi="Times New Roman" w:cs="Times New Roman"/>
              </w:rPr>
              <w:t xml:space="preserve"> SCID</w:t>
            </w:r>
            <w:r w:rsidRPr="004E4E49">
              <w:rPr>
                <w:rFonts w:ascii="Times New Roman" w:eastAsia="標楷體" w:hAnsi="Times New Roman" w:cs="Times New Roman"/>
              </w:rPr>
              <w:t>新生兒篩檢現況</w:t>
            </w:r>
          </w:p>
          <w:p w:rsidR="001E25BA" w:rsidRDefault="001E25BA" w:rsidP="00A102AD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簡穎秀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台大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Default="001E25BA" w:rsidP="00A102AD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  <w:p w:rsidR="001E25BA" w:rsidRPr="004E4E49" w:rsidRDefault="001E25BA" w:rsidP="00A102AD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</w:p>
          <w:p w:rsidR="001E25BA" w:rsidRPr="004E4E49" w:rsidRDefault="001E25BA" w:rsidP="00A102AD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</w:rPr>
              <w:t>COVID 19</w:t>
            </w:r>
            <w:r w:rsidRPr="004E4E49">
              <w:rPr>
                <w:rFonts w:ascii="Times New Roman" w:eastAsia="標楷體" w:hAnsi="Times New Roman" w:cs="Times New Roman"/>
              </w:rPr>
              <w:t>重症的免疫調控與基因</w:t>
            </w:r>
          </w:p>
          <w:p w:rsidR="001E25BA" w:rsidRPr="004E4E49" w:rsidRDefault="001E25BA" w:rsidP="00A102AD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郭貞孍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林口長庚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Pr="004E4E49" w:rsidRDefault="001E25BA" w:rsidP="00A102AD">
            <w:pPr>
              <w:jc w:val="both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2693" w:type="dxa"/>
            <w:gridSpan w:val="2"/>
            <w:shd w:val="clear" w:color="auto" w:fill="auto"/>
          </w:tcPr>
          <w:p w:rsidR="001E25BA" w:rsidRPr="004E4E49" w:rsidRDefault="001E25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Moderator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:</w:t>
            </w:r>
            <w:r w:rsidRPr="004E4E49">
              <w:rPr>
                <w:rFonts w:ascii="Times New Roman" w:eastAsia="標楷體" w:hAnsi="Times New Roman" w:cs="Times New Roman"/>
              </w:rPr>
              <w:t>許秉寧</w:t>
            </w:r>
            <w:r w:rsidRPr="004E4E49">
              <w:rPr>
                <w:rFonts w:ascii="Times New Roman" w:eastAsia="標楷體" w:hAnsi="Times New Roman" w:cs="Times New Roman"/>
              </w:rPr>
              <w:t xml:space="preserve">  (</w:t>
            </w:r>
            <w:r w:rsidRPr="004E4E49">
              <w:rPr>
                <w:rFonts w:ascii="Times New Roman" w:eastAsia="標楷體" w:hAnsi="Times New Roman" w:cs="Times New Roman"/>
              </w:rPr>
              <w:t>台大內科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Default="001E25BA" w:rsidP="00A102AD">
            <w:pPr>
              <w:rPr>
                <w:rFonts w:ascii="Times New Roman" w:eastAsia="標楷體" w:hAnsi="Times New Roman" w:cs="Times New Roman"/>
                <w:color w:val="212121"/>
                <w:highlight w:val="white"/>
              </w:rPr>
            </w:pPr>
          </w:p>
          <w:p w:rsidR="001E25BA" w:rsidRPr="004E4E49" w:rsidRDefault="001E25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  <w:highlight w:val="white"/>
              </w:rPr>
              <w:t>Targeting IL-33/ST2L axis increases anti-tumor immunity and improves chemotherapy of cancer</w:t>
            </w:r>
          </w:p>
          <w:p w:rsidR="001E25BA" w:rsidRPr="004E4E49" w:rsidRDefault="001E25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張志鵬</w:t>
            </w:r>
            <w:r w:rsidRPr="004E4E49">
              <w:rPr>
                <w:rFonts w:ascii="Times New Roman" w:eastAsia="標楷體" w:hAnsi="Times New Roman" w:cs="Times New Roman"/>
              </w:rPr>
              <w:t xml:space="preserve"> (</w:t>
            </w:r>
            <w:r w:rsidRPr="004E4E49">
              <w:rPr>
                <w:rFonts w:ascii="Times New Roman" w:eastAsia="標楷體" w:hAnsi="Times New Roman" w:cs="Times New Roman"/>
              </w:rPr>
              <w:t>成大微免所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  <w:p w:rsidR="001E25BA" w:rsidRDefault="001E25BA" w:rsidP="00A102A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rPr>
                <w:rFonts w:ascii="Times New Roman" w:eastAsia="標楷體" w:hAnsi="Times New Roman" w:cs="Times New Roman"/>
                <w:color w:val="212121"/>
              </w:rPr>
            </w:pPr>
          </w:p>
          <w:p w:rsidR="001E25BA" w:rsidRPr="004E4E49" w:rsidRDefault="001E25BA" w:rsidP="00A102A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212121"/>
              </w:rPr>
              <w:t>Application of Toll-like receptor 9 activator compositions in tumor immunotherapy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 and vaccine adjuvant</w:t>
            </w:r>
          </w:p>
          <w:p w:rsidR="001E25BA" w:rsidRPr="004E4E49" w:rsidRDefault="001E25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莊宗顯</w:t>
            </w:r>
            <w:r w:rsidR="00732799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(</w:t>
            </w:r>
            <w:r w:rsidRPr="004E4E49">
              <w:rPr>
                <w:rFonts w:ascii="Times New Roman" w:eastAsia="標楷體" w:hAnsi="Times New Roman" w:cs="Times New Roman"/>
              </w:rPr>
              <w:t>國衛院免疫中心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</w:tc>
      </w:tr>
      <w:tr w:rsidR="00267D29" w:rsidRPr="004E4E49" w:rsidTr="00A102AD">
        <w:trPr>
          <w:trHeight w:val="340"/>
        </w:trPr>
        <w:tc>
          <w:tcPr>
            <w:tcW w:w="1418" w:type="dxa"/>
            <w:shd w:val="clear" w:color="auto" w:fill="CCECFF"/>
          </w:tcPr>
          <w:p w:rsidR="00267D29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5:00-15:20</w:t>
            </w:r>
          </w:p>
        </w:tc>
        <w:tc>
          <w:tcPr>
            <w:tcW w:w="8358" w:type="dxa"/>
            <w:gridSpan w:val="4"/>
          </w:tcPr>
          <w:p w:rsidR="00267D29" w:rsidRPr="004E4E49" w:rsidRDefault="00B94BBA" w:rsidP="00A102AD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4E4E49">
              <w:rPr>
                <w:rFonts w:ascii="Times New Roman" w:eastAsia="標楷體" w:hAnsi="Times New Roman" w:cs="Times New Roman"/>
                <w:sz w:val="28"/>
                <w:szCs w:val="28"/>
              </w:rPr>
              <w:t>Break</w:t>
            </w:r>
          </w:p>
        </w:tc>
      </w:tr>
      <w:tr w:rsidR="00773003" w:rsidRPr="004E4E49" w:rsidTr="00A102AD">
        <w:trPr>
          <w:trHeight w:val="340"/>
        </w:trPr>
        <w:tc>
          <w:tcPr>
            <w:tcW w:w="1418" w:type="dxa"/>
            <w:vMerge w:val="restart"/>
            <w:shd w:val="clear" w:color="auto" w:fill="CCECFF"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5:20-16:20</w:t>
            </w:r>
          </w:p>
        </w:tc>
        <w:tc>
          <w:tcPr>
            <w:tcW w:w="8358" w:type="dxa"/>
            <w:gridSpan w:val="4"/>
            <w:vAlign w:val="center"/>
          </w:tcPr>
          <w:p w:rsidR="00773003" w:rsidRPr="004E4E49" w:rsidRDefault="00773003" w:rsidP="00A102AD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4E4E49">
              <w:rPr>
                <w:rFonts w:ascii="Times New Roman" w:eastAsia="標楷體" w:hAnsi="Times New Roman" w:cs="Times New Roman"/>
                <w:b/>
              </w:rPr>
              <w:t>優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秀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論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文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得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獎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者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演</w:t>
            </w:r>
            <w:r w:rsidRPr="004E4E49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b/>
              </w:rPr>
              <w:t>講</w:t>
            </w:r>
          </w:p>
        </w:tc>
      </w:tr>
      <w:tr w:rsidR="00773003" w:rsidRPr="004E4E49" w:rsidTr="00A102AD">
        <w:trPr>
          <w:trHeight w:val="297"/>
        </w:trPr>
        <w:tc>
          <w:tcPr>
            <w:tcW w:w="1418" w:type="dxa"/>
            <w:vMerge/>
            <w:shd w:val="clear" w:color="auto" w:fill="CCECFF"/>
          </w:tcPr>
          <w:p w:rsidR="00773003" w:rsidRPr="004E4E49" w:rsidRDefault="00773003" w:rsidP="00A102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830" w:type="dxa"/>
            <w:shd w:val="clear" w:color="auto" w:fill="D9D9D9"/>
          </w:tcPr>
          <w:p w:rsidR="00773003" w:rsidRPr="004E4E49" w:rsidRDefault="00773003" w:rsidP="00A102A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1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B050"/>
              </w:rPr>
            </w:pPr>
            <w:r w:rsidRPr="004E4E49">
              <w:rPr>
                <w:rFonts w:ascii="Times New Roman" w:eastAsia="標楷體" w:hAnsi="Times New Roman" w:cs="Times New Roman"/>
              </w:rPr>
              <w:t>主持人：陳相成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  <w:r>
              <w:rPr>
                <w:rFonts w:ascii="Times New Roman" w:eastAsia="標楷體" w:hAnsi="Times New Roman" w:cs="Times New Roman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三總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</w:tc>
        <w:tc>
          <w:tcPr>
            <w:tcW w:w="2835" w:type="dxa"/>
            <w:shd w:val="clear" w:color="auto" w:fill="D9D9D9"/>
          </w:tcPr>
          <w:p w:rsidR="00773003" w:rsidRPr="004E4E49" w:rsidRDefault="00773003" w:rsidP="00A102A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2</w:t>
            </w:r>
          </w:p>
          <w:p w:rsidR="00BF53A9" w:rsidRDefault="00773003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主持人：</w:t>
            </w:r>
            <w:r w:rsidR="00526CE9">
              <w:rPr>
                <w:rFonts w:ascii="Times New Roman" w:eastAsia="標楷體" w:hAnsi="Times New Roman" w:cs="Times New Roman" w:hint="eastAsia"/>
              </w:rPr>
              <w:t>孫海倫</w:t>
            </w:r>
            <w:r>
              <w:rPr>
                <w:rFonts w:ascii="Times New Roman" w:eastAsia="標楷體" w:hAnsi="Times New Roman" w:cs="Times New Roman" w:hint="eastAsia"/>
              </w:rPr>
              <w:t xml:space="preserve"> </w:t>
            </w:r>
          </w:p>
          <w:p w:rsidR="00773003" w:rsidRPr="004E4E49" w:rsidRDefault="00BF53A9" w:rsidP="00A102AD">
            <w:pPr>
              <w:jc w:val="center"/>
              <w:rPr>
                <w:rFonts w:ascii="Times New Roman" w:eastAsia="標楷體" w:hAnsi="Times New Roman" w:cs="Times New Roman"/>
                <w:color w:val="00B05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   </w:t>
            </w:r>
            <w:r w:rsidR="00773003"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="00526CE9">
              <w:rPr>
                <w:rFonts w:ascii="Times New Roman" w:eastAsia="標楷體" w:hAnsi="Times New Roman" w:cs="Times New Roman" w:hint="eastAsia"/>
                <w:color w:val="000000"/>
              </w:rPr>
              <w:t>中山醫大</w:t>
            </w:r>
            <w:r w:rsidR="00773003"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</w:tc>
        <w:tc>
          <w:tcPr>
            <w:tcW w:w="2693" w:type="dxa"/>
            <w:gridSpan w:val="2"/>
            <w:shd w:val="clear" w:color="auto" w:fill="D9D9D9"/>
          </w:tcPr>
          <w:p w:rsidR="00773003" w:rsidRPr="004E4E49" w:rsidRDefault="00773003" w:rsidP="00A102AD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3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主持人：莊雅惠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B050"/>
              </w:rPr>
            </w:pPr>
            <w:r w:rsidRPr="004E4E49">
              <w:rPr>
                <w:rFonts w:ascii="Times New Roman" w:eastAsia="標楷體" w:hAnsi="Times New Roman" w:cs="Times New Roman"/>
              </w:rPr>
              <w:t xml:space="preserve">              (</w:t>
            </w:r>
            <w:r w:rsidRPr="004E4E49">
              <w:rPr>
                <w:rFonts w:ascii="Times New Roman" w:eastAsia="標楷體" w:hAnsi="Times New Roman" w:cs="Times New Roman"/>
              </w:rPr>
              <w:t>台大醫技系</w:t>
            </w:r>
            <w:r w:rsidRPr="004E4E49">
              <w:rPr>
                <w:rFonts w:ascii="Times New Roman" w:eastAsia="標楷體" w:hAnsi="Times New Roman" w:cs="Times New Roman"/>
              </w:rPr>
              <w:t>)</w:t>
            </w:r>
          </w:p>
        </w:tc>
      </w:tr>
      <w:tr w:rsidR="00773003" w:rsidRPr="004E4E49" w:rsidTr="00A102AD">
        <w:trPr>
          <w:trHeight w:val="1880"/>
        </w:trPr>
        <w:tc>
          <w:tcPr>
            <w:tcW w:w="1418" w:type="dxa"/>
            <w:vMerge/>
            <w:shd w:val="clear" w:color="auto" w:fill="CCECFF"/>
          </w:tcPr>
          <w:p w:rsidR="00773003" w:rsidRPr="004E4E49" w:rsidRDefault="00773003" w:rsidP="00A102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color w:val="00B050"/>
              </w:rPr>
            </w:pPr>
          </w:p>
        </w:tc>
        <w:tc>
          <w:tcPr>
            <w:tcW w:w="2830" w:type="dxa"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莊淑綺女士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SLE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研究獎得獎人演講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吳昭儀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林口長庚兒科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773003" w:rsidRPr="00773003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曹彥博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北榮內科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</w:tc>
        <w:tc>
          <w:tcPr>
            <w:tcW w:w="2835" w:type="dxa"/>
            <w:vMerge w:val="restart"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沈水德翁免疫研究論文獎得獎人演講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施瀚博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長庚大學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分子及臨床免疫中心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bookmarkStart w:id="1" w:name="_gjdgxs" w:colFirst="0" w:colLast="0"/>
            <w:bookmarkEnd w:id="1"/>
            <w:r w:rsidRPr="004E4E49">
              <w:rPr>
                <w:rFonts w:ascii="Times New Roman" w:eastAsia="標楷體" w:hAnsi="Times New Roman" w:cs="Times New Roman"/>
                <w:color w:val="000000"/>
              </w:rPr>
              <w:t>謝妙禧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中醫大過敏免疫及微菌叢研究中心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楊晶安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中醫大附設新竹醫院檢驗科暨教學部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</w:tc>
        <w:tc>
          <w:tcPr>
            <w:tcW w:w="2693" w:type="dxa"/>
            <w:gridSpan w:val="2"/>
            <w:vMerge w:val="restart"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基礎傑出研究學者獎得獎人演講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王志堯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中醫大兒科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林錫賢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長庚大學微免科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773003" w:rsidRPr="004E4E49" w:rsidTr="00A102AD">
        <w:trPr>
          <w:trHeight w:val="1658"/>
        </w:trPr>
        <w:tc>
          <w:tcPr>
            <w:tcW w:w="1418" w:type="dxa"/>
            <w:vMerge/>
            <w:shd w:val="clear" w:color="auto" w:fill="CCECFF"/>
          </w:tcPr>
          <w:p w:rsidR="00773003" w:rsidRPr="004E4E49" w:rsidRDefault="00773003" w:rsidP="00A102A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標楷體" w:hAnsi="Times New Roman" w:cs="Times New Roman"/>
                <w:color w:val="00B050"/>
              </w:rPr>
            </w:pPr>
          </w:p>
        </w:tc>
        <w:tc>
          <w:tcPr>
            <w:tcW w:w="2830" w:type="dxa"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劉文章教授紀念奬得獎人演講</w:t>
            </w: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  <w:r w:rsidRPr="004E4E49">
              <w:rPr>
                <w:rFonts w:ascii="Times New Roman" w:eastAsia="標楷體" w:hAnsi="Times New Roman" w:cs="Times New Roman"/>
                <w:color w:val="000000"/>
              </w:rPr>
              <w:t>王壯維</w:t>
            </w:r>
            <w:r w:rsidR="00732799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長庚大學醫研部</w:t>
            </w:r>
            <w:r w:rsidRPr="004E4E49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</w:tc>
        <w:tc>
          <w:tcPr>
            <w:tcW w:w="2835" w:type="dxa"/>
            <w:vMerge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  <w:tc>
          <w:tcPr>
            <w:tcW w:w="2693" w:type="dxa"/>
            <w:gridSpan w:val="2"/>
            <w:vMerge/>
          </w:tcPr>
          <w:p w:rsidR="00773003" w:rsidRPr="004E4E49" w:rsidRDefault="00773003" w:rsidP="00A102AD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267D29" w:rsidRPr="004E4E49" w:rsidTr="00A102AD">
        <w:trPr>
          <w:trHeight w:val="794"/>
        </w:trPr>
        <w:tc>
          <w:tcPr>
            <w:tcW w:w="1418" w:type="dxa"/>
            <w:shd w:val="clear" w:color="auto" w:fill="CCECFF"/>
            <w:vAlign w:val="center"/>
          </w:tcPr>
          <w:p w:rsidR="00267D29" w:rsidRPr="004E4E49" w:rsidRDefault="00B94BBA" w:rsidP="00A102AD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16:20-16:40</w:t>
            </w:r>
          </w:p>
        </w:tc>
        <w:tc>
          <w:tcPr>
            <w:tcW w:w="6657" w:type="dxa"/>
            <w:gridSpan w:val="3"/>
            <w:vAlign w:val="center"/>
          </w:tcPr>
          <w:p w:rsidR="00267D29" w:rsidRPr="004E4E49" w:rsidRDefault="00B94BBA" w:rsidP="00A102AD">
            <w:pPr>
              <w:widowControl/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Closing Remarks and Awards</w:t>
            </w:r>
            <w:r w:rsidRPr="004E4E49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 xml:space="preserve">(Poster and Oral) </w:t>
            </w:r>
          </w:p>
          <w:p w:rsidR="00267D29" w:rsidRPr="004E4E49" w:rsidRDefault="00B94BBA" w:rsidP="00A102AD">
            <w:pPr>
              <w:widowControl/>
              <w:jc w:val="both"/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司徒惠康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理事長</w:t>
            </w:r>
            <w:r w:rsidRPr="004E4E49">
              <w:rPr>
                <w:rFonts w:ascii="Times New Roman" w:eastAsia="標楷體" w:hAnsi="Times New Roman" w:cs="Times New Roman"/>
              </w:rPr>
              <w:t>/</w:t>
            </w:r>
            <w:r w:rsidRPr="004E4E49">
              <w:rPr>
                <w:rFonts w:ascii="Times New Roman" w:eastAsia="標楷體" w:hAnsi="Times New Roman" w:cs="Times New Roman"/>
              </w:rPr>
              <w:t>陳得源</w:t>
            </w:r>
            <w:r w:rsidRPr="004E4E49">
              <w:rPr>
                <w:rFonts w:ascii="Times New Roman" w:eastAsia="標楷體" w:hAnsi="Times New Roman" w:cs="Times New Roman"/>
              </w:rPr>
              <w:t xml:space="preserve"> </w:t>
            </w:r>
            <w:r w:rsidRPr="004E4E49">
              <w:rPr>
                <w:rFonts w:ascii="Times New Roman" w:eastAsia="標楷體" w:hAnsi="Times New Roman" w:cs="Times New Roman"/>
              </w:rPr>
              <w:t>會長</w:t>
            </w:r>
          </w:p>
        </w:tc>
        <w:tc>
          <w:tcPr>
            <w:tcW w:w="1701" w:type="dxa"/>
            <w:shd w:val="clear" w:color="auto" w:fill="D9D9D9"/>
          </w:tcPr>
          <w:p w:rsidR="00267D29" w:rsidRPr="004E4E49" w:rsidRDefault="00B94BBA" w:rsidP="00A102AD">
            <w:pPr>
              <w:rPr>
                <w:rFonts w:ascii="Times New Roman" w:eastAsia="標楷體" w:hAnsi="Times New Roman" w:cs="Times New Roman"/>
              </w:rPr>
            </w:pPr>
            <w:r w:rsidRPr="004E4E49">
              <w:rPr>
                <w:rFonts w:ascii="Times New Roman" w:eastAsia="標楷體" w:hAnsi="Times New Roman" w:cs="Times New Roman"/>
              </w:rPr>
              <w:t>Room B201</w:t>
            </w:r>
          </w:p>
        </w:tc>
      </w:tr>
    </w:tbl>
    <w:p w:rsidR="00267D29" w:rsidRPr="004E4E49" w:rsidRDefault="00267D29">
      <w:pPr>
        <w:widowControl/>
        <w:rPr>
          <w:rFonts w:ascii="Times New Roman" w:eastAsia="標楷體" w:hAnsi="Times New Roman" w:cs="Times New Roman"/>
        </w:rPr>
      </w:pPr>
    </w:p>
    <w:p w:rsidR="007529DE" w:rsidRPr="004E4E49" w:rsidRDefault="007529DE" w:rsidP="007529DE">
      <w:pPr>
        <w:jc w:val="both"/>
        <w:rPr>
          <w:rFonts w:ascii="Times New Roman" w:eastAsia="標楷體" w:hAnsi="Times New Roman" w:cs="Times New Roman"/>
          <w:color w:val="000000"/>
        </w:rPr>
      </w:pPr>
    </w:p>
    <w:p w:rsidR="00267D29" w:rsidRPr="004E4E49" w:rsidRDefault="00267D29">
      <w:pPr>
        <w:widowControl/>
        <w:rPr>
          <w:rFonts w:ascii="Times New Roman" w:eastAsia="標楷體" w:hAnsi="Times New Roman" w:cs="Times New Roman"/>
        </w:rPr>
      </w:pPr>
    </w:p>
    <w:sectPr w:rsidR="00267D29" w:rsidRPr="004E4E49">
      <w:pgSz w:w="11906" w:h="16838"/>
      <w:pgMar w:top="1440" w:right="1080" w:bottom="1440" w:left="108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1F5E" w:rsidRDefault="00241F5E" w:rsidP="00ED0614">
      <w:r>
        <w:separator/>
      </w:r>
    </w:p>
  </w:endnote>
  <w:endnote w:type="continuationSeparator" w:id="0">
    <w:p w:rsidR="00241F5E" w:rsidRDefault="00241F5E" w:rsidP="00ED0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1F5E" w:rsidRDefault="00241F5E" w:rsidP="00ED0614">
      <w:r>
        <w:separator/>
      </w:r>
    </w:p>
  </w:footnote>
  <w:footnote w:type="continuationSeparator" w:id="0">
    <w:p w:rsidR="00241F5E" w:rsidRDefault="00241F5E" w:rsidP="00ED06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zI2sTA3MDQ3NrVQ0lEKTi0uzszPAykwqgUAJ69daiwAAAA="/>
  </w:docVars>
  <w:rsids>
    <w:rsidRoot w:val="00267D29"/>
    <w:rsid w:val="00072BA1"/>
    <w:rsid w:val="001E25BA"/>
    <w:rsid w:val="00241F5E"/>
    <w:rsid w:val="00267D29"/>
    <w:rsid w:val="00317CCA"/>
    <w:rsid w:val="004D1CB8"/>
    <w:rsid w:val="004E4E49"/>
    <w:rsid w:val="004F0653"/>
    <w:rsid w:val="00526CE9"/>
    <w:rsid w:val="0056612C"/>
    <w:rsid w:val="00577DCF"/>
    <w:rsid w:val="00615BB8"/>
    <w:rsid w:val="006903E5"/>
    <w:rsid w:val="006A312D"/>
    <w:rsid w:val="00732799"/>
    <w:rsid w:val="007529DE"/>
    <w:rsid w:val="00763B27"/>
    <w:rsid w:val="00773003"/>
    <w:rsid w:val="00791BC8"/>
    <w:rsid w:val="007D54CD"/>
    <w:rsid w:val="00837D5D"/>
    <w:rsid w:val="008B1148"/>
    <w:rsid w:val="00A102AD"/>
    <w:rsid w:val="00B94BBA"/>
    <w:rsid w:val="00BF53A9"/>
    <w:rsid w:val="00C06A57"/>
    <w:rsid w:val="00CF54C8"/>
    <w:rsid w:val="00D10D66"/>
    <w:rsid w:val="00D51095"/>
    <w:rsid w:val="00ED0614"/>
    <w:rsid w:val="00FD3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798000"/>
  <w15:docId w15:val="{AF1F192A-9479-4B07-A704-6CD3F26B7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outlineLvl w:val="0"/>
    </w:pPr>
    <w:rPr>
      <w:rFonts w:ascii="Times New Roman" w:eastAsia="Times New Roman" w:hAnsi="Times New Roman" w:cs="Times New Roman"/>
      <w:b/>
      <w:color w:val="000000"/>
      <w:sz w:val="20"/>
      <w:szCs w:val="2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8">
    <w:name w:val="header"/>
    <w:basedOn w:val="a"/>
    <w:link w:val="a9"/>
    <w:uiPriority w:val="99"/>
    <w:unhideWhenUsed/>
    <w:rsid w:val="00ED061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ED0614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ED061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ED061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23-09-19T02:13:00Z</dcterms:created>
  <dcterms:modified xsi:type="dcterms:W3CDTF">2023-10-02T03:47:00Z</dcterms:modified>
</cp:coreProperties>
</file>